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B1712" w14:textId="6D99342D" w:rsidR="00C0130C" w:rsidRPr="00C9520E" w:rsidRDefault="00C0130C">
      <w:pPr>
        <w:rPr>
          <w:b/>
        </w:rPr>
      </w:pPr>
      <w:r w:rsidRPr="00C9520E">
        <w:rPr>
          <w:b/>
          <w:sz w:val="22"/>
        </w:rPr>
        <w:t>OUR RESPONSES TO THE</w:t>
      </w:r>
      <w:r>
        <w:rPr>
          <w:rFonts w:hint="eastAsia"/>
          <w:b/>
          <w:sz w:val="22"/>
        </w:rPr>
        <w:t xml:space="preserve"> </w:t>
      </w:r>
      <w:r>
        <w:rPr>
          <w:b/>
          <w:sz w:val="22"/>
        </w:rPr>
        <w:t xml:space="preserve">EDITOR’S </w:t>
      </w:r>
      <w:r w:rsidRPr="00C9520E">
        <w:rPr>
          <w:b/>
          <w:sz w:val="22"/>
        </w:rPr>
        <w:t xml:space="preserve">COMMENTS ARE SHOWN IN </w:t>
      </w:r>
      <w:r w:rsidRPr="00313C80">
        <w:rPr>
          <w:b/>
          <w:color w:val="FF0000"/>
          <w:sz w:val="22"/>
        </w:rPr>
        <w:t>RED</w:t>
      </w:r>
      <w:r w:rsidRPr="00C9520E">
        <w:rPr>
          <w:b/>
          <w:sz w:val="22"/>
        </w:rPr>
        <w:t>.</w:t>
      </w:r>
    </w:p>
    <w:p w14:paraId="7AC394F8" w14:textId="77777777" w:rsidR="00C0130C" w:rsidRDefault="00C0130C"/>
    <w:p w14:paraId="598E3CEA" w14:textId="29738A5A" w:rsidR="005A4890" w:rsidRDefault="00A52377">
      <w:r>
        <w:t xml:space="preserve">Thank you for </w:t>
      </w:r>
      <w:r w:rsidR="00AC5AB7">
        <w:t xml:space="preserve">your letter </w:t>
      </w:r>
      <w:r w:rsidR="00E46B3C">
        <w:t xml:space="preserve">concerning the mentioned manuscript. </w:t>
      </w:r>
      <w:r w:rsidR="00D13A93">
        <w:t>W</w:t>
      </w:r>
      <w:r w:rsidR="00E46B3C">
        <w:t>e have revised the manuscript</w:t>
      </w:r>
      <w:r w:rsidR="00D13A93">
        <w:t xml:space="preserve"> according to the </w:t>
      </w:r>
      <w:r w:rsidR="00C0130C">
        <w:t xml:space="preserve">editor’s </w:t>
      </w:r>
      <w:r w:rsidR="00D13A93">
        <w:t>comments</w:t>
      </w:r>
      <w:r w:rsidR="00E46B3C">
        <w:t xml:space="preserve">. </w:t>
      </w:r>
    </w:p>
    <w:p w14:paraId="40C3C23C" w14:textId="77777777" w:rsidR="00E46B3C" w:rsidRDefault="00E46B3C"/>
    <w:p w14:paraId="30FF60D9" w14:textId="77777777" w:rsidR="007878DF" w:rsidRPr="00300966" w:rsidRDefault="007878DF"/>
    <w:p w14:paraId="503331A2" w14:textId="77777777" w:rsidR="006B2213" w:rsidRPr="009A565D" w:rsidRDefault="007878DF">
      <w:pPr>
        <w:rPr>
          <w:b/>
          <w:i/>
        </w:rPr>
      </w:pPr>
      <w:r w:rsidRPr="009A565D">
        <w:rPr>
          <w:b/>
          <w:i/>
        </w:rPr>
        <w:t xml:space="preserve">In </w:t>
      </w:r>
      <w:r w:rsidR="004D1A9A" w:rsidRPr="009A565D">
        <w:rPr>
          <w:b/>
          <w:i/>
        </w:rPr>
        <w:t>R</w:t>
      </w:r>
      <w:r w:rsidRPr="009A565D">
        <w:rPr>
          <w:b/>
          <w:i/>
        </w:rPr>
        <w:t xml:space="preserve">esponse to </w:t>
      </w:r>
      <w:r w:rsidR="006B2213" w:rsidRPr="009A565D">
        <w:rPr>
          <w:b/>
          <w:i/>
        </w:rPr>
        <w:t>Editorial comments:</w:t>
      </w:r>
    </w:p>
    <w:p w14:paraId="28BDAF2A" w14:textId="1CDB9F99" w:rsidR="00E15ADC" w:rsidRDefault="00C9520E" w:rsidP="00C9520E">
      <w:pPr>
        <w:rPr>
          <w:rFonts w:hint="eastAsia"/>
        </w:rPr>
      </w:pPr>
      <w:r w:rsidRPr="009A565D">
        <w:rPr>
          <w:b/>
        </w:rPr>
        <w:t>Comment1</w:t>
      </w:r>
      <w:r>
        <w:t xml:space="preserve">: </w:t>
      </w:r>
      <w:r w:rsidR="00313C80" w:rsidRPr="00313C80">
        <w:t>Please review the Figures and the legends. There is disagreement there as there are 4 figure legends but 5 figures attached. Furthermore, please ensure that the legend matches the figure.</w:t>
      </w:r>
    </w:p>
    <w:p w14:paraId="1E5A44C5" w14:textId="77777777" w:rsidR="00C9520E" w:rsidRDefault="00C9520E" w:rsidP="00C9520E"/>
    <w:p w14:paraId="364294EB" w14:textId="778BC0DD" w:rsidR="00D96897" w:rsidRPr="002C337E" w:rsidRDefault="00A012BB" w:rsidP="00D96897">
      <w:pPr>
        <w:rPr>
          <w:color w:val="FF0000"/>
        </w:rPr>
      </w:pPr>
      <w:r w:rsidRPr="00D96897">
        <w:rPr>
          <w:b/>
          <w:color w:val="FF0000"/>
        </w:rPr>
        <w:t>Response 1</w:t>
      </w:r>
      <w:r w:rsidRPr="00D96897">
        <w:rPr>
          <w:color w:val="FF0000"/>
        </w:rPr>
        <w:t xml:space="preserve">: </w:t>
      </w:r>
      <w:r w:rsidR="00313C80">
        <w:rPr>
          <w:color w:val="FF0000"/>
        </w:rPr>
        <w:t xml:space="preserve">We have reviewed the figures and legends and changed the correct figures. </w:t>
      </w:r>
    </w:p>
    <w:p w14:paraId="24E630EE" w14:textId="77777777" w:rsidR="009D54FF" w:rsidRPr="009350B8" w:rsidRDefault="009D54FF" w:rsidP="00F85E09"/>
    <w:p w14:paraId="3BAE99E0" w14:textId="3F2E91D3" w:rsidR="00A012BB" w:rsidRDefault="00C9520E" w:rsidP="00C9520E">
      <w:pPr>
        <w:rPr>
          <w:rFonts w:hint="eastAsia"/>
        </w:rPr>
      </w:pPr>
      <w:r w:rsidRPr="009A565D">
        <w:rPr>
          <w:b/>
        </w:rPr>
        <w:t>Comment</w:t>
      </w:r>
      <w:r w:rsidR="00300966">
        <w:rPr>
          <w:b/>
        </w:rPr>
        <w:t xml:space="preserve"> </w:t>
      </w:r>
      <w:r w:rsidRPr="009A565D">
        <w:rPr>
          <w:b/>
        </w:rPr>
        <w:t>2</w:t>
      </w:r>
      <w:r>
        <w:t xml:space="preserve">: </w:t>
      </w:r>
      <w:r w:rsidR="00313C80" w:rsidRPr="00313C80">
        <w:t>The tables were missing but I uploaded them from the R1 revision. Please review for accuracy.</w:t>
      </w:r>
    </w:p>
    <w:p w14:paraId="7AE6B887" w14:textId="77777777" w:rsidR="00C9520E" w:rsidRDefault="00C9520E" w:rsidP="00C9520E"/>
    <w:p w14:paraId="6A0951AD" w14:textId="03CF06DE" w:rsidR="00E46B3C" w:rsidRPr="00697DFC" w:rsidRDefault="00A012BB" w:rsidP="00C9520E">
      <w:pPr>
        <w:rPr>
          <w:color w:val="FF0000"/>
        </w:rPr>
      </w:pPr>
      <w:r w:rsidRPr="009A565D">
        <w:rPr>
          <w:b/>
          <w:color w:val="FF0000"/>
        </w:rPr>
        <w:t>Response</w:t>
      </w:r>
      <w:r w:rsidR="00300966">
        <w:rPr>
          <w:b/>
          <w:color w:val="FF0000"/>
        </w:rPr>
        <w:t xml:space="preserve"> </w:t>
      </w:r>
      <w:r w:rsidRPr="009A565D">
        <w:rPr>
          <w:b/>
          <w:color w:val="FF0000"/>
        </w:rPr>
        <w:t>2</w:t>
      </w:r>
      <w:r w:rsidRPr="00697DFC">
        <w:rPr>
          <w:color w:val="FF0000"/>
        </w:rPr>
        <w:t xml:space="preserve">: </w:t>
      </w:r>
      <w:r w:rsidR="00313C80">
        <w:rPr>
          <w:color w:val="FF0000"/>
        </w:rPr>
        <w:t>Thank you for your effort. We have added the correct tables.</w:t>
      </w:r>
    </w:p>
    <w:p w14:paraId="028F4AEB" w14:textId="77777777" w:rsidR="009350B8" w:rsidRPr="00D96897" w:rsidRDefault="009350B8" w:rsidP="009350B8">
      <w:pPr>
        <w:pStyle w:val="a3"/>
      </w:pPr>
    </w:p>
    <w:p w14:paraId="0B0DACAE" w14:textId="3F50EF5D" w:rsidR="00A012BB" w:rsidRPr="00313C80" w:rsidRDefault="00C9520E" w:rsidP="00C9520E">
      <w:pPr>
        <w:rPr>
          <w:rFonts w:hint="eastAsia"/>
        </w:rPr>
      </w:pPr>
      <w:r w:rsidRPr="009A565D">
        <w:rPr>
          <w:b/>
        </w:rPr>
        <w:t>Comment</w:t>
      </w:r>
      <w:r w:rsidR="00300966">
        <w:rPr>
          <w:b/>
        </w:rPr>
        <w:t xml:space="preserve"> </w:t>
      </w:r>
      <w:r w:rsidRPr="009A565D">
        <w:rPr>
          <w:b/>
        </w:rPr>
        <w:t>3</w:t>
      </w:r>
      <w:r>
        <w:t xml:space="preserve">: </w:t>
      </w:r>
      <w:r w:rsidR="00313C80" w:rsidRPr="00313C80">
        <w:t>Please do not abbreviate journal titles in the references.</w:t>
      </w:r>
    </w:p>
    <w:p w14:paraId="5C004C0B" w14:textId="77777777" w:rsidR="00C9520E" w:rsidRDefault="00C9520E" w:rsidP="00C9520E"/>
    <w:p w14:paraId="4E39D085" w14:textId="715DD8DE" w:rsidR="009350B8" w:rsidRPr="00697DFC" w:rsidRDefault="00A012BB" w:rsidP="00C9520E">
      <w:pPr>
        <w:rPr>
          <w:color w:val="FF0000"/>
        </w:rPr>
      </w:pPr>
      <w:r w:rsidRPr="009A565D">
        <w:rPr>
          <w:b/>
          <w:color w:val="FF0000"/>
        </w:rPr>
        <w:t>Response</w:t>
      </w:r>
      <w:r w:rsidR="00300966">
        <w:rPr>
          <w:b/>
          <w:color w:val="FF0000"/>
        </w:rPr>
        <w:t xml:space="preserve"> </w:t>
      </w:r>
      <w:r w:rsidRPr="009A565D">
        <w:rPr>
          <w:b/>
          <w:color w:val="FF0000"/>
        </w:rPr>
        <w:t>3</w:t>
      </w:r>
      <w:r w:rsidRPr="00697DFC">
        <w:rPr>
          <w:color w:val="FF0000"/>
        </w:rPr>
        <w:t xml:space="preserve">: </w:t>
      </w:r>
      <w:r w:rsidR="00313C80">
        <w:rPr>
          <w:color w:val="FF0000"/>
        </w:rPr>
        <w:t xml:space="preserve">We have changed the references using </w:t>
      </w:r>
      <w:proofErr w:type="spellStart"/>
      <w:r w:rsidR="00313C80">
        <w:rPr>
          <w:color w:val="FF0000"/>
        </w:rPr>
        <w:t>JoVE</w:t>
      </w:r>
      <w:proofErr w:type="spellEnd"/>
      <w:r w:rsidR="00313C80">
        <w:rPr>
          <w:color w:val="FF0000"/>
        </w:rPr>
        <w:t xml:space="preserve"> EndNote style file.</w:t>
      </w:r>
    </w:p>
    <w:p w14:paraId="1B014C2C" w14:textId="77777777" w:rsidR="009350B8" w:rsidRDefault="009350B8" w:rsidP="009350B8">
      <w:pPr>
        <w:pStyle w:val="a3"/>
      </w:pPr>
    </w:p>
    <w:p w14:paraId="0B7A4954" w14:textId="2EF785DD" w:rsidR="00E46B3C" w:rsidRDefault="00E46B3C" w:rsidP="00E46B3C"/>
    <w:p w14:paraId="3C52A417" w14:textId="31FE28DB" w:rsidR="002E533C" w:rsidRDefault="002E533C"/>
    <w:p w14:paraId="7E72356B" w14:textId="77777777" w:rsidR="002E533C" w:rsidRPr="00F85E09" w:rsidRDefault="002E533C">
      <w:pPr>
        <w:rPr>
          <w:color w:val="FF0000"/>
        </w:rPr>
      </w:pPr>
    </w:p>
    <w:p w14:paraId="39B9BE13" w14:textId="11A5EB17" w:rsidR="00E46B3C" w:rsidRPr="00F85E09" w:rsidRDefault="00E46B3C">
      <w:pPr>
        <w:rPr>
          <w:color w:val="FF0000"/>
        </w:rPr>
      </w:pPr>
      <w:r w:rsidRPr="00F85E09">
        <w:rPr>
          <w:color w:val="FF0000"/>
        </w:rPr>
        <w:t xml:space="preserve">We would like to thank </w:t>
      </w:r>
      <w:r w:rsidR="00D13A93" w:rsidRPr="00F85E09">
        <w:rPr>
          <w:color w:val="FF0000"/>
        </w:rPr>
        <w:t xml:space="preserve">the </w:t>
      </w:r>
      <w:r w:rsidR="00B11F3E" w:rsidRPr="00F85E09">
        <w:rPr>
          <w:color w:val="FF0000"/>
        </w:rPr>
        <w:t xml:space="preserve">editor </w:t>
      </w:r>
      <w:r w:rsidR="00D13A93" w:rsidRPr="00F85E09">
        <w:rPr>
          <w:color w:val="FF0000"/>
        </w:rPr>
        <w:t xml:space="preserve">for </w:t>
      </w:r>
      <w:r w:rsidR="00313C80">
        <w:rPr>
          <w:color w:val="FF0000"/>
        </w:rPr>
        <w:t>your</w:t>
      </w:r>
      <w:bookmarkStart w:id="0" w:name="_GoBack"/>
      <w:bookmarkEnd w:id="0"/>
      <w:r w:rsidR="00D13A93" w:rsidRPr="00F85E09">
        <w:rPr>
          <w:color w:val="FF0000"/>
        </w:rPr>
        <w:t xml:space="preserve"> </w:t>
      </w:r>
      <w:r w:rsidRPr="00F85E09">
        <w:rPr>
          <w:color w:val="FF0000"/>
        </w:rPr>
        <w:t xml:space="preserve">helpful comments and hope that the revised manuscript is acceptable for publication in </w:t>
      </w:r>
      <w:proofErr w:type="spellStart"/>
      <w:r w:rsidRPr="00F85E09">
        <w:rPr>
          <w:color w:val="FF0000"/>
        </w:rPr>
        <w:t>JoVE</w:t>
      </w:r>
      <w:proofErr w:type="spellEnd"/>
      <w:r w:rsidRPr="00F85E09">
        <w:rPr>
          <w:color w:val="FF0000"/>
        </w:rPr>
        <w:t xml:space="preserve">. </w:t>
      </w:r>
    </w:p>
    <w:p w14:paraId="25BDC40F" w14:textId="77777777" w:rsidR="00E46B3C" w:rsidRDefault="00E46B3C"/>
    <w:p w14:paraId="7C172F2A" w14:textId="77777777" w:rsidR="00E46B3C" w:rsidRDefault="00E46B3C"/>
    <w:p w14:paraId="2079558C" w14:textId="77777777" w:rsidR="00E46B3C" w:rsidRDefault="00E46B3C"/>
    <w:sectPr w:rsidR="00E46B3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7DD9A" w14:textId="77777777" w:rsidR="00623AFC" w:rsidRDefault="00623AFC" w:rsidP="00532C0A">
      <w:r>
        <w:separator/>
      </w:r>
    </w:p>
  </w:endnote>
  <w:endnote w:type="continuationSeparator" w:id="0">
    <w:p w14:paraId="2DA99707" w14:textId="77777777" w:rsidR="00623AFC" w:rsidRDefault="00623AFC" w:rsidP="00532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4D393" w14:textId="77777777" w:rsidR="00623AFC" w:rsidRDefault="00623AFC" w:rsidP="00532C0A">
      <w:r>
        <w:separator/>
      </w:r>
    </w:p>
  </w:footnote>
  <w:footnote w:type="continuationSeparator" w:id="0">
    <w:p w14:paraId="3EE16606" w14:textId="77777777" w:rsidR="00623AFC" w:rsidRDefault="00623AFC" w:rsidP="00532C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53301"/>
    <w:multiLevelType w:val="hybridMultilevel"/>
    <w:tmpl w:val="E2E2829A"/>
    <w:lvl w:ilvl="0" w:tplc="D1E4D1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zQxMDUzMjQ2MzNU0lEKTi0uzszPAykwrAUA0eL71iwAAAA="/>
  </w:docVars>
  <w:rsids>
    <w:rsidRoot w:val="00A52377"/>
    <w:rsid w:val="000357D8"/>
    <w:rsid w:val="001A4EE4"/>
    <w:rsid w:val="001A6054"/>
    <w:rsid w:val="002115A5"/>
    <w:rsid w:val="002336F6"/>
    <w:rsid w:val="002C337E"/>
    <w:rsid w:val="002E533C"/>
    <w:rsid w:val="00300966"/>
    <w:rsid w:val="00313C80"/>
    <w:rsid w:val="00343AE9"/>
    <w:rsid w:val="00420AC0"/>
    <w:rsid w:val="00482DAC"/>
    <w:rsid w:val="004D0313"/>
    <w:rsid w:val="004D1A9A"/>
    <w:rsid w:val="004F0CF8"/>
    <w:rsid w:val="00532C0A"/>
    <w:rsid w:val="005561E1"/>
    <w:rsid w:val="0056648C"/>
    <w:rsid w:val="005A4890"/>
    <w:rsid w:val="00623AFC"/>
    <w:rsid w:val="00626794"/>
    <w:rsid w:val="00697DFC"/>
    <w:rsid w:val="006B2213"/>
    <w:rsid w:val="007878DF"/>
    <w:rsid w:val="00814B27"/>
    <w:rsid w:val="0082323F"/>
    <w:rsid w:val="00882073"/>
    <w:rsid w:val="00886FEF"/>
    <w:rsid w:val="008C3DC2"/>
    <w:rsid w:val="008E554F"/>
    <w:rsid w:val="009350B8"/>
    <w:rsid w:val="009A565D"/>
    <w:rsid w:val="009B5ED5"/>
    <w:rsid w:val="009D54FF"/>
    <w:rsid w:val="00A012BB"/>
    <w:rsid w:val="00A22F8D"/>
    <w:rsid w:val="00A52377"/>
    <w:rsid w:val="00AB2CAC"/>
    <w:rsid w:val="00AC5AB7"/>
    <w:rsid w:val="00AF34D4"/>
    <w:rsid w:val="00B11F3E"/>
    <w:rsid w:val="00B51F96"/>
    <w:rsid w:val="00C0130C"/>
    <w:rsid w:val="00C23EE8"/>
    <w:rsid w:val="00C85C0F"/>
    <w:rsid w:val="00C9520E"/>
    <w:rsid w:val="00D13A93"/>
    <w:rsid w:val="00D8285A"/>
    <w:rsid w:val="00D96897"/>
    <w:rsid w:val="00E15ADC"/>
    <w:rsid w:val="00E37B8B"/>
    <w:rsid w:val="00E46B3C"/>
    <w:rsid w:val="00F650C7"/>
    <w:rsid w:val="00F76ABB"/>
    <w:rsid w:val="00F85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8527BA0"/>
  <w15:docId w15:val="{11486DCB-E434-415F-B40D-99F057821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CF8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2336F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2336F6"/>
    <w:rPr>
      <w:sz w:val="24"/>
      <w:szCs w:val="24"/>
    </w:rPr>
  </w:style>
  <w:style w:type="character" w:customStyle="1" w:styleId="a6">
    <w:name w:val="コメント文字列 (文字)"/>
    <w:basedOn w:val="a0"/>
    <w:link w:val="a5"/>
    <w:uiPriority w:val="99"/>
    <w:semiHidden/>
    <w:rsid w:val="002336F6"/>
    <w:rPr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2336F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336F6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82323F"/>
    <w:pPr>
      <w:jc w:val="left"/>
    </w:pPr>
    <w:rPr>
      <w:b/>
      <w:bCs/>
      <w:sz w:val="21"/>
      <w:szCs w:val="22"/>
    </w:rPr>
  </w:style>
  <w:style w:type="character" w:customStyle="1" w:styleId="aa">
    <w:name w:val="コメント内容 (文字)"/>
    <w:basedOn w:val="a6"/>
    <w:link w:val="a9"/>
    <w:uiPriority w:val="99"/>
    <w:semiHidden/>
    <w:rsid w:val="0082323F"/>
    <w:rPr>
      <w:b/>
      <w:bCs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532C0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532C0A"/>
  </w:style>
  <w:style w:type="paragraph" w:styleId="ad">
    <w:name w:val="footer"/>
    <w:basedOn w:val="a"/>
    <w:link w:val="ae"/>
    <w:uiPriority w:val="99"/>
    <w:unhideWhenUsed/>
    <w:rsid w:val="00532C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532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溝部　吉高</dc:creator>
  <cp:keywords/>
  <dc:description/>
  <cp:lastModifiedBy>溝部吉高</cp:lastModifiedBy>
  <cp:revision>3</cp:revision>
  <dcterms:created xsi:type="dcterms:W3CDTF">2019-12-03T07:39:00Z</dcterms:created>
  <dcterms:modified xsi:type="dcterms:W3CDTF">2019-12-03T07:47:00Z</dcterms:modified>
  <cp:contentStatus/>
</cp:coreProperties>
</file>